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Bellendi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llendi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48 West Pensacola Avenue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bellendi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50534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